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8DF8C6" w14:textId="77777777" w:rsidR="00AA6FEB" w:rsidRPr="00AA6FEB" w:rsidRDefault="00AA6FEB" w:rsidP="00AA6FEB">
      <w:pPr>
        <w:spacing w:after="0"/>
        <w:rPr>
          <w:rFonts w:cs="Times New Roman"/>
        </w:rPr>
      </w:pPr>
      <w:r w:rsidRPr="00AA6FEB">
        <w:rPr>
          <w:rFonts w:cs="Times New Roman"/>
        </w:rPr>
        <w:t>Hugo Vega Hernandez</w:t>
      </w:r>
    </w:p>
    <w:p w14:paraId="3A8D874A" w14:textId="39A715FC" w:rsidR="00AA6FEB" w:rsidRPr="00AA6FEB" w:rsidRDefault="00AA6FEB" w:rsidP="00AA6FEB">
      <w:pPr>
        <w:spacing w:after="0"/>
        <w:rPr>
          <w:rFonts w:cs="Times New Roman"/>
        </w:rPr>
      </w:pPr>
      <w:r w:rsidRPr="00AA6FEB">
        <w:rPr>
          <w:rFonts w:cs="Times New Roman"/>
        </w:rPr>
        <w:t>CSD</w:t>
      </w:r>
      <w:r>
        <w:rPr>
          <w:rFonts w:cs="Times New Roman"/>
        </w:rPr>
        <w:t>340</w:t>
      </w:r>
      <w:r w:rsidRPr="00AA6FEB">
        <w:rPr>
          <w:rFonts w:cs="Times New Roman"/>
        </w:rPr>
        <w:t xml:space="preserve"> </w:t>
      </w:r>
      <w:r>
        <w:rPr>
          <w:rFonts w:cs="Times New Roman"/>
        </w:rPr>
        <w:t>Web Development with HTML and CSS</w:t>
      </w:r>
    </w:p>
    <w:p w14:paraId="628C0709" w14:textId="48797E8A" w:rsidR="00AA6FEB" w:rsidRDefault="00311C78" w:rsidP="00AA6FEB">
      <w:pPr>
        <w:spacing w:after="0"/>
        <w:rPr>
          <w:rFonts w:cs="Times New Roman"/>
        </w:rPr>
      </w:pPr>
      <w:r>
        <w:rPr>
          <w:rFonts w:cs="Times New Roman"/>
        </w:rPr>
        <w:t>3</w:t>
      </w:r>
      <w:r w:rsidR="00AA6FEB" w:rsidRPr="00AA6FEB">
        <w:rPr>
          <w:rFonts w:cs="Times New Roman"/>
        </w:rPr>
        <w:t>.</w:t>
      </w:r>
      <w:r w:rsidR="00AA6FEB">
        <w:rPr>
          <w:rFonts w:cs="Times New Roman"/>
        </w:rPr>
        <w:t>2</w:t>
      </w:r>
      <w:r w:rsidR="00AA6FEB" w:rsidRPr="00AA6FEB">
        <w:rPr>
          <w:rFonts w:cs="Times New Roman"/>
        </w:rPr>
        <w:t xml:space="preserve"> Assignment, 0</w:t>
      </w:r>
      <w:r w:rsidR="00AA6FEB">
        <w:rPr>
          <w:rFonts w:cs="Times New Roman"/>
        </w:rPr>
        <w:t>8</w:t>
      </w:r>
      <w:r w:rsidR="00AA6FEB" w:rsidRPr="00AA6FEB">
        <w:rPr>
          <w:rFonts w:cs="Times New Roman"/>
        </w:rPr>
        <w:t>/</w:t>
      </w:r>
      <w:r w:rsidR="00AA6FEB">
        <w:rPr>
          <w:rFonts w:cs="Times New Roman"/>
        </w:rPr>
        <w:t>1</w:t>
      </w:r>
      <w:r>
        <w:rPr>
          <w:rFonts w:cs="Times New Roman"/>
        </w:rPr>
        <w:t>9</w:t>
      </w:r>
      <w:r w:rsidR="00AA6FEB" w:rsidRPr="00AA6FEB">
        <w:rPr>
          <w:rFonts w:cs="Times New Roman"/>
        </w:rPr>
        <w:t>/2024</w:t>
      </w:r>
    </w:p>
    <w:p w14:paraId="0A7E0A86" w14:textId="77777777" w:rsidR="00311C78" w:rsidRDefault="00311C78" w:rsidP="00AA6FEB">
      <w:pPr>
        <w:spacing w:after="0"/>
        <w:rPr>
          <w:rFonts w:cs="Times New Roman"/>
        </w:rPr>
      </w:pPr>
    </w:p>
    <w:p w14:paraId="12B5E135" w14:textId="519FFA70" w:rsidR="00311C78" w:rsidRDefault="00311C78" w:rsidP="00AA6FEB">
      <w:pPr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0157870A" wp14:editId="5DECF21A">
            <wp:extent cx="6492488" cy="3459192"/>
            <wp:effectExtent l="0" t="0" r="3810" b="8255"/>
            <wp:docPr id="15166782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678292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10048" cy="3468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B20FB" w14:textId="77777777" w:rsidR="00311C78" w:rsidRDefault="00311C78" w:rsidP="00AA6FEB">
      <w:pPr>
        <w:spacing w:after="0"/>
        <w:rPr>
          <w:rFonts w:cs="Times New Roman"/>
        </w:rPr>
      </w:pPr>
    </w:p>
    <w:p w14:paraId="79323242" w14:textId="77777777" w:rsidR="00311C78" w:rsidRDefault="00311C78" w:rsidP="00AA6FEB">
      <w:pPr>
        <w:spacing w:after="0"/>
        <w:rPr>
          <w:rFonts w:cs="Times New Roman"/>
        </w:rPr>
      </w:pPr>
    </w:p>
    <w:p w14:paraId="5DBDCA63" w14:textId="407C0DD5" w:rsidR="00311C78" w:rsidRDefault="00311C78" w:rsidP="00AA6FEB">
      <w:pPr>
        <w:spacing w:after="0"/>
        <w:rPr>
          <w:rFonts w:cs="Times New Roman"/>
        </w:rPr>
      </w:pPr>
      <w:r>
        <w:rPr>
          <w:noProof/>
        </w:rPr>
        <w:drawing>
          <wp:inline distT="0" distB="0" distL="0" distR="0" wp14:anchorId="722B694F" wp14:editId="05FD2A58">
            <wp:extent cx="6603457" cy="2579299"/>
            <wp:effectExtent l="0" t="0" r="6985" b="0"/>
            <wp:docPr id="5494434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443418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10307" cy="258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8571D" w14:textId="77777777" w:rsidR="00311C78" w:rsidRDefault="00311C78" w:rsidP="00AA6FEB">
      <w:pPr>
        <w:spacing w:after="0"/>
        <w:rPr>
          <w:rFonts w:cs="Times New Roman"/>
        </w:rPr>
      </w:pPr>
    </w:p>
    <w:p w14:paraId="5B3E95D3" w14:textId="5AD0146D" w:rsidR="00311C78" w:rsidRDefault="00311C78" w:rsidP="00AA6FEB">
      <w:pPr>
        <w:spacing w:after="0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7BAC8E1C" wp14:editId="7D06C99A">
            <wp:extent cx="6592072" cy="2950234"/>
            <wp:effectExtent l="0" t="0" r="0" b="2540"/>
            <wp:docPr id="12181263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126389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98663" cy="2953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8809F" w14:textId="77777777" w:rsidR="00023DA1" w:rsidRDefault="00023DA1" w:rsidP="00AA6FEB">
      <w:pPr>
        <w:spacing w:after="0"/>
        <w:rPr>
          <w:rFonts w:cs="Times New Roman"/>
        </w:rPr>
      </w:pPr>
    </w:p>
    <w:p w14:paraId="2F4B27DB" w14:textId="77777777" w:rsidR="00023DA1" w:rsidRPr="00AA6FEB" w:rsidRDefault="00023DA1" w:rsidP="00AA6FEB">
      <w:pPr>
        <w:spacing w:after="0"/>
        <w:rPr>
          <w:rFonts w:cs="Times New Roman"/>
        </w:rPr>
      </w:pPr>
    </w:p>
    <w:p w14:paraId="24C71A3E" w14:textId="3A374856" w:rsidR="004D6613" w:rsidRDefault="00023DA1">
      <w:r>
        <w:rPr>
          <w:noProof/>
        </w:rPr>
        <w:drawing>
          <wp:inline distT="0" distB="0" distL="0" distR="0" wp14:anchorId="75DEDABD" wp14:editId="1ECDF0DC">
            <wp:extent cx="6581955" cy="2760764"/>
            <wp:effectExtent l="0" t="0" r="0" b="1905"/>
            <wp:docPr id="15098421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84217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93036" cy="2765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66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2C6559"/>
    <w:multiLevelType w:val="hybridMultilevel"/>
    <w:tmpl w:val="D8643146"/>
    <w:lvl w:ilvl="0" w:tplc="B63A56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70189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wNTKwNDQwMrewMDBR0lEKTi0uzszPAykwrgUA5MiTZCwAAAA="/>
  </w:docVars>
  <w:rsids>
    <w:rsidRoot w:val="004D6613"/>
    <w:rsid w:val="00023DA1"/>
    <w:rsid w:val="00311C78"/>
    <w:rsid w:val="004D6613"/>
    <w:rsid w:val="00542AB2"/>
    <w:rsid w:val="006328C4"/>
    <w:rsid w:val="008136EF"/>
    <w:rsid w:val="00A16FE9"/>
    <w:rsid w:val="00A43FF0"/>
    <w:rsid w:val="00AA6FEB"/>
    <w:rsid w:val="00BC3274"/>
    <w:rsid w:val="00C40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14E421"/>
  <w15:chartTrackingRefBased/>
  <w15:docId w15:val="{9AD3F5F0-2A51-4628-BBE8-3B4E03D10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661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661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661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661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661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661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661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661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661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661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661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661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661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661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661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661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661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661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661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66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661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661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661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661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661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661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661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661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6613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D661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66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15</Words>
  <Characters>87</Characters>
  <Application>Microsoft Office Word</Application>
  <DocSecurity>0</DocSecurity>
  <Lines>17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Vega Hernandez</dc:creator>
  <cp:keywords/>
  <dc:description/>
  <cp:lastModifiedBy>Hugo Vega Hernandez</cp:lastModifiedBy>
  <cp:revision>3</cp:revision>
  <dcterms:created xsi:type="dcterms:W3CDTF">2024-08-19T21:55:00Z</dcterms:created>
  <dcterms:modified xsi:type="dcterms:W3CDTF">2024-08-19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3d135-a264-4ff0-8861-a2dae4cc3f2c</vt:lpwstr>
  </property>
</Properties>
</file>